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3853"/>
        <w:tblW w:w="509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45"/>
        <w:gridCol w:w="1530"/>
        <w:gridCol w:w="1620"/>
        <w:gridCol w:w="1484"/>
        <w:gridCol w:w="1660"/>
      </w:tblGrid>
      <w:tr w:rsidR="0065611F" w:rsidRPr="00D17D5A" w:rsidTr="00C95085">
        <w:trPr>
          <w:trHeight w:hRule="exact" w:val="633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D17D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D17D5A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7D5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</w:tr>
      <w:tr w:rsidR="0065611F" w:rsidRPr="00D17D5A" w:rsidTr="00C95085">
        <w:trPr>
          <w:trHeight w:val="674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left="906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ave you ever had anything stolen from you? Explain.</w:t>
            </w: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C95085">
        <w:trPr>
          <w:trHeight w:val="652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left="756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as anyone you know ever had anything stolen from them? Explain.</w:t>
            </w: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RPr="00D17D5A" w:rsidTr="00C95085">
        <w:trPr>
          <w:trHeight w:val="763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312135" w:rsidP="00C95085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ever worried about someone breaking in to where you live?</w:t>
            </w:r>
            <w:r w:rsidR="00C95085">
              <w:rPr>
                <w:rFonts w:ascii="Times New Roman" w:hAnsi="Times New Roman" w:cs="Times New Roman"/>
                <w:sz w:val="24"/>
                <w:szCs w:val="24"/>
              </w:rPr>
              <w:t xml:space="preserve"> Why or why not?</w:t>
            </w: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D17D5A" w:rsidRDefault="0065611F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0A7" w:rsidRPr="00D17D5A" w:rsidTr="00C95085">
        <w:trPr>
          <w:trHeight w:val="970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Default="00CB40A7" w:rsidP="00CB40A7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B40A7" w:rsidRPr="00D17D5A" w:rsidRDefault="00C95085" w:rsidP="00CB40A7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ow do you protect your home from being broken into?</w:t>
            </w: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0A7" w:rsidRPr="00D17D5A" w:rsidTr="00C95085">
        <w:trPr>
          <w:trHeight w:val="882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Default="00CB40A7" w:rsidP="00CB40A7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B40A7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do you do to protect yourself from being robbed or attacked</w:t>
            </w:r>
            <w:r w:rsidR="00C95085">
              <w:rPr>
                <w:rFonts w:ascii="Times New Roman" w:hAnsi="Times New Roman" w:cs="Times New Roman"/>
                <w:sz w:val="24"/>
                <w:szCs w:val="24"/>
              </w:rPr>
              <w:t xml:space="preserve"> when you are outside of your ho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0A7" w:rsidRPr="00D17D5A" w:rsidTr="00C95085">
        <w:trPr>
          <w:trHeight w:val="639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Default="00C95085" w:rsidP="00CB40A7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re do you feel the most scared of being attacked or robbed? Ex. Taxi, walking in a dark alley, travelling etc.</w:t>
            </w:r>
          </w:p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0A7" w:rsidRPr="00D17D5A" w:rsidRDefault="00CB40A7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135" w:rsidRPr="00D17D5A" w:rsidTr="00C95085">
        <w:trPr>
          <w:trHeight w:val="639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Default="00C95085" w:rsidP="00CB40A7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your opinion, where is the most dangerous place in Korea for theft or assault? Why?</w:t>
            </w: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135" w:rsidRPr="00D17D5A" w:rsidTr="00C95085">
        <w:trPr>
          <w:trHeight w:val="1106"/>
        </w:trPr>
        <w:tc>
          <w:tcPr>
            <w:tcW w:w="1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Default="00312135" w:rsidP="00CB40A7">
            <w:pPr>
              <w:widowControl w:val="0"/>
              <w:autoSpaceDE w:val="0"/>
              <w:autoSpaceDN w:val="0"/>
              <w:adjustRightInd w:val="0"/>
              <w:spacing w:before="55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2135" w:rsidRPr="00D17D5A" w:rsidRDefault="00312135" w:rsidP="00CB40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0BE0" w:rsidRPr="00D17D5A" w:rsidRDefault="00075506" w:rsidP="00EA21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3.35pt;margin-top:-21.5pt;width:290.25pt;height:75.75pt;z-index:251660288;mso-position-horizontal-relative:text;mso-position-vertical-relative:text;mso-width-relative:margin;mso-height-relative:margin">
            <v:textbox style="mso-next-textbox:#_x0000_s1028">
              <w:txbxContent>
                <w:p w:rsidR="0065611F" w:rsidRDefault="00AE12FC">
                  <w:pP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</w:pP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 xml:space="preserve">Crime </w:t>
                  </w:r>
                </w:p>
                <w:p w:rsidR="00EA21CD" w:rsidRPr="00EA21CD" w:rsidRDefault="00EA21CD">
                  <w:pPr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r w:rsidRPr="00EA21CD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Survey </w:t>
                  </w:r>
                  <w:r w:rsidR="005A4765">
                    <w:rPr>
                      <w:rFonts w:ascii="Bernard MT Condensed" w:hAnsi="Bernard MT Condensed"/>
                      <w:sz w:val="24"/>
                      <w:szCs w:val="24"/>
                    </w:rPr>
                    <w:t>4 people</w:t>
                  </w:r>
                  <w:r w:rsidRPr="00EA21CD">
                    <w:rPr>
                      <w:rFonts w:ascii="Bernard MT Condensed" w:hAnsi="Bernard MT Condensed"/>
                      <w:sz w:val="24"/>
                      <w:szCs w:val="24"/>
                    </w:rPr>
                    <w:t>!</w:t>
                  </w:r>
                </w:p>
              </w:txbxContent>
            </v:textbox>
          </v:shape>
        </w:pict>
      </w:r>
      <w:r w:rsidR="00312135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759777</wp:posOffset>
            </wp:positionH>
            <wp:positionV relativeFrom="paragraph">
              <wp:posOffset>-332510</wp:posOffset>
            </wp:positionV>
            <wp:extent cx="2071007" cy="1413164"/>
            <wp:effectExtent l="19050" t="0" r="5443" b="0"/>
            <wp:wrapNone/>
            <wp:docPr id="1" name="Picture 1" descr="http://cinemachaat.files.wordpress.com/2013/12/the-thieves-aerial-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4" name="Picture 2" descr="http://cinemachaat.files.wordpress.com/2013/12/the-thieves-aerial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23863" r="25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007" cy="14131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E90BE0" w:rsidRPr="00D17D5A" w:rsidSect="00E9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5506" w:rsidRDefault="00075506" w:rsidP="0065611F">
      <w:pPr>
        <w:spacing w:after="0" w:line="240" w:lineRule="auto"/>
      </w:pPr>
      <w:r>
        <w:separator/>
      </w:r>
    </w:p>
  </w:endnote>
  <w:endnote w:type="continuationSeparator" w:id="0">
    <w:p w:rsidR="00075506" w:rsidRDefault="00075506" w:rsidP="0065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5506" w:rsidRDefault="00075506" w:rsidP="0065611F">
      <w:pPr>
        <w:spacing w:after="0" w:line="240" w:lineRule="auto"/>
      </w:pPr>
      <w:r>
        <w:separator/>
      </w:r>
    </w:p>
  </w:footnote>
  <w:footnote w:type="continuationSeparator" w:id="0">
    <w:p w:rsidR="00075506" w:rsidRDefault="00075506" w:rsidP="006561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TQzMbMwNDe2MDBX0lEKTi0uzszPAykwqgUABH1pAiwAAAA="/>
  </w:docVars>
  <w:rsids>
    <w:rsidRoot w:val="00EA21CD"/>
    <w:rsid w:val="00075506"/>
    <w:rsid w:val="000B6EEC"/>
    <w:rsid w:val="001C46DF"/>
    <w:rsid w:val="00206B68"/>
    <w:rsid w:val="00312135"/>
    <w:rsid w:val="003959D8"/>
    <w:rsid w:val="003B427E"/>
    <w:rsid w:val="00417213"/>
    <w:rsid w:val="004C2CCD"/>
    <w:rsid w:val="00573962"/>
    <w:rsid w:val="005A4765"/>
    <w:rsid w:val="0065611F"/>
    <w:rsid w:val="007C156C"/>
    <w:rsid w:val="007E1599"/>
    <w:rsid w:val="0084015E"/>
    <w:rsid w:val="008A06DE"/>
    <w:rsid w:val="00AE12FC"/>
    <w:rsid w:val="00B00BAA"/>
    <w:rsid w:val="00C95085"/>
    <w:rsid w:val="00CB40A7"/>
    <w:rsid w:val="00CF6F81"/>
    <w:rsid w:val="00D12DCA"/>
    <w:rsid w:val="00D17D5A"/>
    <w:rsid w:val="00D63377"/>
    <w:rsid w:val="00D90FF4"/>
    <w:rsid w:val="00E07AA6"/>
    <w:rsid w:val="00E70D5E"/>
    <w:rsid w:val="00E90BE0"/>
    <w:rsid w:val="00EA21CD"/>
    <w:rsid w:val="00F257B8"/>
    <w:rsid w:val="00FB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DC2CA"/>
  <w15:docId w15:val="{5705FC82-AD64-40C6-B47D-18E733392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611F"/>
  </w:style>
  <w:style w:type="paragraph" w:styleId="Footer">
    <w:name w:val="footer"/>
    <w:basedOn w:val="Normal"/>
    <w:link w:val="Foot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56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hitehead George</cp:lastModifiedBy>
  <cp:revision>5</cp:revision>
  <dcterms:created xsi:type="dcterms:W3CDTF">2015-11-02T00:53:00Z</dcterms:created>
  <dcterms:modified xsi:type="dcterms:W3CDTF">2019-08-29T08:41:00Z</dcterms:modified>
</cp:coreProperties>
</file>